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028AB66B" w:rsidR="001D13A3" w:rsidRPr="001D13A3" w:rsidRDefault="00B611FA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9 </w:instrText>
            </w:r>
            <w:r>
              <w:rPr>
                <w:b/>
              </w:rPr>
              <w:fldChar w:fldCharType="separate"/>
            </w:r>
            <w:r w:rsidR="001F13E7">
              <w:rPr>
                <w:b/>
                <w:noProof/>
              </w:rPr>
              <w:t>«Student_Name_9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181B078C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B611FA">
              <w:rPr>
                <w:b/>
              </w:rPr>
              <w:t xml:space="preserve"> </w:t>
            </w:r>
            <w:r w:rsidR="00B611FA">
              <w:rPr>
                <w:b/>
              </w:rPr>
              <w:fldChar w:fldCharType="begin"/>
            </w:r>
            <w:r w:rsidR="00B611FA">
              <w:rPr>
                <w:b/>
              </w:rPr>
              <w:instrText xml:space="preserve"> MERGEFIELD Student_ID </w:instrText>
            </w:r>
            <w:r w:rsidR="00B611FA">
              <w:rPr>
                <w:b/>
              </w:rPr>
              <w:fldChar w:fldCharType="separate"/>
            </w:r>
            <w:r w:rsidR="001F13E7">
              <w:rPr>
                <w:b/>
                <w:noProof/>
              </w:rPr>
              <w:t>«Student_ID»</w:t>
            </w:r>
            <w:r w:rsidR="00B611FA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33147337" w:rsidR="001D13A3" w:rsidRPr="001D13A3" w:rsidRDefault="00D7490D" w:rsidP="00DD4F3E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DD4F3E">
              <w:rPr>
                <w:b/>
              </w:rPr>
              <w:t>10</w:t>
            </w:r>
          </w:p>
        </w:tc>
        <w:tc>
          <w:tcPr>
            <w:tcW w:w="3510" w:type="dxa"/>
          </w:tcPr>
          <w:p w14:paraId="189814FD" w14:textId="661C4979" w:rsidR="001D13A3" w:rsidRPr="001D13A3" w:rsidRDefault="00BC552C" w:rsidP="00DB528E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2D2993">
              <w:rPr>
                <w:b/>
              </w:rPr>
              <w:t xml:space="preserve"> </w:t>
            </w:r>
            <w:r w:rsidR="00DB528E">
              <w:rPr>
                <w:b/>
              </w:rPr>
              <w:t>Electricity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4C39072B" w14:textId="77777777" w:rsidR="006A6282" w:rsidRDefault="006A6282" w:rsidP="006A6282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0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recommend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 xml:space="preserve">on HCPS.org. </w:t>
            </w:r>
          </w:p>
          <w:p w14:paraId="055922B5" w14:textId="42D4ED04" w:rsidR="001D13A3" w:rsidRPr="001D13A3" w:rsidRDefault="006A6282" w:rsidP="006A6282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 w:rsidRPr="00330E5E">
              <w:rPr>
                <w:b/>
                <w:i/>
                <w:iCs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3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8"/>
        <w:gridCol w:w="3829"/>
        <w:gridCol w:w="3663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122D87BD" w14:textId="77777777" w:rsidR="008A221E" w:rsidRDefault="008A221E" w:rsidP="008A221E"/>
          <w:p w14:paraId="3D94C31F" w14:textId="77777777" w:rsidR="00716669" w:rsidRDefault="00716669" w:rsidP="00716669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 Select 5 tota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 xml:space="preserve">electives choices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and rank them by preferences (1-5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  </w:t>
            </w:r>
            <w:proofErr w:type="gramStart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Total</w:t>
            </w:r>
            <w:proofErr w:type="gramEnd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courses chosen should equal 11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3F444DA" w:rsidR="008A221E" w:rsidRDefault="008A221E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220" w:type="dxa"/>
              <w:tblLook w:val="04A0" w:firstRow="1" w:lastRow="0" w:firstColumn="1" w:lastColumn="0" w:noHBand="0" w:noVBand="1"/>
            </w:tblPr>
            <w:tblGrid>
              <w:gridCol w:w="327"/>
              <w:gridCol w:w="989"/>
              <w:gridCol w:w="1904"/>
            </w:tblGrid>
            <w:tr w:rsidR="00655783" w:rsidRPr="00D7490D" w14:paraId="7B71851D" w14:textId="77777777" w:rsidTr="00926BD8">
              <w:tc>
                <w:tcPr>
                  <w:tcW w:w="3220" w:type="dxa"/>
                  <w:gridSpan w:val="3"/>
                  <w:vAlign w:val="center"/>
                </w:tcPr>
                <w:p w14:paraId="564A4CCF" w14:textId="51F57E68" w:rsidR="00655783" w:rsidRPr="00D7490D" w:rsidRDefault="00D7490D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  <w:r w:rsidR="00994310"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="00126A0D">
                    <w:rPr>
                      <w:rFonts w:cstheme="minorHAnsi"/>
                      <w:b/>
                      <w:sz w:val="18"/>
                      <w:szCs w:val="18"/>
                    </w:rPr>
                    <w:t xml:space="preserve">(based on </w:t>
                  </w:r>
                  <w:r w:rsidR="002C75AA">
                    <w:rPr>
                      <w:rFonts w:cstheme="minorHAnsi"/>
                      <w:b/>
                      <w:sz w:val="18"/>
                      <w:szCs w:val="18"/>
                    </w:rPr>
                    <w:t>t</w:t>
                  </w:r>
                  <w:r w:rsidR="00126A0D">
                    <w:rPr>
                      <w:rFonts w:cstheme="minorHAnsi"/>
                      <w:b/>
                      <w:sz w:val="18"/>
                      <w:szCs w:val="18"/>
                    </w:rPr>
                    <w:t>eacher rec</w:t>
                  </w:r>
                  <w:r w:rsidR="00994310" w:rsidRPr="00994310">
                    <w:rPr>
                      <w:rFonts w:cstheme="minorHAnsi"/>
                      <w:b/>
                      <w:sz w:val="18"/>
                      <w:szCs w:val="18"/>
                    </w:rPr>
                    <w:t>)</w:t>
                  </w:r>
                </w:p>
              </w:tc>
            </w:tr>
            <w:tr w:rsidR="00655783" w:rsidRPr="00D7490D" w14:paraId="7D229AD1" w14:textId="77777777" w:rsidTr="00926BD8">
              <w:tc>
                <w:tcPr>
                  <w:tcW w:w="327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04" w:type="dxa"/>
                </w:tcPr>
                <w:p w14:paraId="0D3D20DE" w14:textId="3294CE7C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926BD8">
              <w:tc>
                <w:tcPr>
                  <w:tcW w:w="327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42148236" w14:textId="742A39A1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w61</w:t>
                  </w:r>
                </w:p>
              </w:tc>
              <w:tc>
                <w:tcPr>
                  <w:tcW w:w="1904" w:type="dxa"/>
                </w:tcPr>
                <w:p w14:paraId="27D43B45" w14:textId="12F1BE8A" w:rsidR="00655783" w:rsidRPr="00D7490D" w:rsidRDefault="00D7490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 xml:space="preserve">Honors English 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ED4E85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6242D" w:rsidRPr="00D7490D" w14:paraId="27BB096F" w14:textId="77777777" w:rsidTr="00926BD8">
              <w:tc>
                <w:tcPr>
                  <w:tcW w:w="327" w:type="dxa"/>
                  <w:vAlign w:val="center"/>
                </w:tcPr>
                <w:p w14:paraId="5365D409" w14:textId="77777777" w:rsidR="0086242D" w:rsidRPr="00D7490D" w:rsidRDefault="0086242D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04844A98" w14:textId="77777777" w:rsidR="0086242D" w:rsidRPr="00D7490D" w:rsidRDefault="0086242D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04" w:type="dxa"/>
                </w:tcPr>
                <w:p w14:paraId="622E5D38" w14:textId="77777777" w:rsidR="0086242D" w:rsidRPr="00D7490D" w:rsidRDefault="0086242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926BD8">
              <w:trPr>
                <w:trHeight w:val="287"/>
              </w:trPr>
              <w:tc>
                <w:tcPr>
                  <w:tcW w:w="3220" w:type="dxa"/>
                  <w:gridSpan w:val="3"/>
                  <w:vAlign w:val="center"/>
                </w:tcPr>
                <w:p w14:paraId="36E8F75C" w14:textId="009A17C0" w:rsidR="00D7490D" w:rsidRPr="00D7490D" w:rsidRDefault="00D95779" w:rsidP="00EF635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/teacher rec)</w:t>
                  </w:r>
                </w:p>
              </w:tc>
            </w:tr>
            <w:tr w:rsidR="00DD4F3E" w:rsidRPr="00D7490D" w14:paraId="0E4498A9" w14:textId="77777777" w:rsidTr="00926BD8">
              <w:tc>
                <w:tcPr>
                  <w:tcW w:w="327" w:type="dxa"/>
                  <w:vAlign w:val="center"/>
                </w:tcPr>
                <w:p w14:paraId="7845F230" w14:textId="77777777" w:rsidR="00DD4F3E" w:rsidRPr="00D7490D" w:rsidRDefault="00DD4F3E" w:rsidP="00DD4F3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2E69059D" w14:textId="082D3145" w:rsidR="00DD4F3E" w:rsidRPr="002C3BC2" w:rsidRDefault="00DD4F3E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KAL09</w:t>
                  </w:r>
                </w:p>
              </w:tc>
              <w:tc>
                <w:tcPr>
                  <w:tcW w:w="1904" w:type="dxa"/>
                  <w:vAlign w:val="center"/>
                </w:tcPr>
                <w:p w14:paraId="0E091A5A" w14:textId="387EE052" w:rsidR="00DD4F3E" w:rsidRPr="002C3BC2" w:rsidRDefault="00DD4F3E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 xml:space="preserve">Intro </w:t>
                  </w:r>
                  <w:proofErr w:type="spellStart"/>
                  <w:r w:rsidRPr="002C3BC2"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 w:rsidRPr="002C3BC2">
                    <w:rPr>
                      <w:rFonts w:cstheme="minorHAnsi"/>
                      <w:sz w:val="18"/>
                      <w:szCs w:val="18"/>
                    </w:rPr>
                    <w:t>/Algebra 1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 - D</w:t>
                  </w:r>
                </w:p>
              </w:tc>
            </w:tr>
            <w:tr w:rsidR="00D330B3" w:rsidRPr="00D7490D" w14:paraId="2617F485" w14:textId="77777777" w:rsidTr="00926BD8">
              <w:tc>
                <w:tcPr>
                  <w:tcW w:w="327" w:type="dxa"/>
                  <w:vAlign w:val="center"/>
                </w:tcPr>
                <w:p w14:paraId="15575080" w14:textId="77777777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51B80A67" w14:textId="4C89AF3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201</w:t>
                  </w:r>
                </w:p>
              </w:tc>
              <w:tc>
                <w:tcPr>
                  <w:tcW w:w="1904" w:type="dxa"/>
                  <w:vAlign w:val="center"/>
                </w:tcPr>
                <w:p w14:paraId="1C73EB56" w14:textId="0866756E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</w:t>
                  </w:r>
                </w:p>
              </w:tc>
            </w:tr>
            <w:tr w:rsidR="00D330B3" w:rsidRPr="00D7490D" w14:paraId="68C6321B" w14:textId="77777777" w:rsidTr="00926BD8">
              <w:tc>
                <w:tcPr>
                  <w:tcW w:w="327" w:type="dxa"/>
                  <w:vAlign w:val="center"/>
                </w:tcPr>
                <w:p w14:paraId="4D80FCA6" w14:textId="523DFB0C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68693FD9" w14:textId="184FF065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04" w:type="dxa"/>
                  <w:vAlign w:val="center"/>
                </w:tcPr>
                <w:p w14:paraId="28C355FA" w14:textId="454B75BB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D330B3" w:rsidRPr="00D7490D" w14:paraId="5D8AB70C" w14:textId="77777777" w:rsidTr="00926BD8">
              <w:tc>
                <w:tcPr>
                  <w:tcW w:w="327" w:type="dxa"/>
                  <w:vAlign w:val="center"/>
                </w:tcPr>
                <w:p w14:paraId="4AD0B2AD" w14:textId="47C04E6E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436374CF" w14:textId="4D43A154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04" w:type="dxa"/>
                  <w:vAlign w:val="center"/>
                </w:tcPr>
                <w:p w14:paraId="5984FA7F" w14:textId="5DB3A8B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926BD8" w:rsidRPr="00D7490D" w14:paraId="6DA89E43" w14:textId="77777777" w:rsidTr="00926BD8">
              <w:tc>
                <w:tcPr>
                  <w:tcW w:w="327" w:type="dxa"/>
                  <w:vAlign w:val="center"/>
                </w:tcPr>
                <w:p w14:paraId="5ED8A9E1" w14:textId="0D5C056B" w:rsidR="00926BD8" w:rsidRPr="00D7490D" w:rsidRDefault="00926BD8" w:rsidP="00926BD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38F9F9E0" w14:textId="39D6DC54" w:rsidR="00926BD8" w:rsidRPr="00D330B3" w:rsidRDefault="00926BD8" w:rsidP="00926BD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w61</w:t>
                  </w:r>
                </w:p>
              </w:tc>
              <w:tc>
                <w:tcPr>
                  <w:tcW w:w="1904" w:type="dxa"/>
                </w:tcPr>
                <w:p w14:paraId="68F3D7BF" w14:textId="6702ED25" w:rsidR="00926BD8" w:rsidRPr="00D330B3" w:rsidRDefault="00926BD8" w:rsidP="00926BD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Algebra II*</w:t>
                  </w:r>
                </w:p>
              </w:tc>
            </w:tr>
            <w:tr w:rsidR="00926BD8" w:rsidRPr="00D7490D" w14:paraId="25A01294" w14:textId="77777777" w:rsidTr="00926BD8">
              <w:tc>
                <w:tcPr>
                  <w:tcW w:w="327" w:type="dxa"/>
                  <w:vAlign w:val="center"/>
                </w:tcPr>
                <w:p w14:paraId="72643F93" w14:textId="5AE7BBF6" w:rsidR="00926BD8" w:rsidRPr="00D7490D" w:rsidRDefault="00926BD8" w:rsidP="00926BD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0AE7CE83" w14:textId="0AC424EB" w:rsidR="00926BD8" w:rsidRPr="00D7490D" w:rsidRDefault="00926BD8" w:rsidP="00926BD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904" w:type="dxa"/>
                </w:tcPr>
                <w:p w14:paraId="79EA1E79" w14:textId="381C0E8A" w:rsidR="00926BD8" w:rsidRPr="00D7490D" w:rsidRDefault="00926BD8" w:rsidP="00926BD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Trig*</w:t>
                  </w:r>
                </w:p>
              </w:tc>
            </w:tr>
            <w:tr w:rsidR="00926BD8" w:rsidRPr="00D7490D" w14:paraId="5CC24737" w14:textId="77777777" w:rsidTr="00926BD8">
              <w:tc>
                <w:tcPr>
                  <w:tcW w:w="327" w:type="dxa"/>
                  <w:vAlign w:val="center"/>
                </w:tcPr>
                <w:p w14:paraId="50C8063E" w14:textId="77777777" w:rsidR="00926BD8" w:rsidRPr="00D7490D" w:rsidRDefault="00926BD8" w:rsidP="00926BD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24A46971" w14:textId="27668672" w:rsidR="00926BD8" w:rsidRPr="00D7490D" w:rsidRDefault="00926BD8" w:rsidP="00926BD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KMATP(w)</w:t>
                  </w:r>
                </w:p>
              </w:tc>
              <w:tc>
                <w:tcPr>
                  <w:tcW w:w="1904" w:type="dxa"/>
                  <w:vAlign w:val="center"/>
                </w:tcPr>
                <w:p w14:paraId="526DE3A0" w14:textId="234093BD" w:rsidR="00926BD8" w:rsidRPr="00D7490D" w:rsidRDefault="00926BD8" w:rsidP="00926BD8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onTri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onPreCal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926BD8" w:rsidRPr="00D7490D" w14:paraId="01778C93" w14:textId="77777777" w:rsidTr="00926BD8">
              <w:tc>
                <w:tcPr>
                  <w:tcW w:w="327" w:type="dxa"/>
                  <w:vAlign w:val="center"/>
                </w:tcPr>
                <w:p w14:paraId="395CC15A" w14:textId="77777777" w:rsidR="00926BD8" w:rsidRPr="00D7490D" w:rsidRDefault="00926BD8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367261A1" w14:textId="77777777" w:rsidR="00926BD8" w:rsidRPr="00D7490D" w:rsidRDefault="00926BD8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04" w:type="dxa"/>
                  <w:vAlign w:val="center"/>
                </w:tcPr>
                <w:p w14:paraId="5D181F59" w14:textId="77777777" w:rsidR="00926BD8" w:rsidRPr="00D7490D" w:rsidRDefault="00926BD8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364157" w:rsidRPr="00D7490D" w14:paraId="0590ECDC" w14:textId="77777777" w:rsidTr="00926BD8">
              <w:tc>
                <w:tcPr>
                  <w:tcW w:w="3220" w:type="dxa"/>
                  <w:gridSpan w:val="3"/>
                  <w:vAlign w:val="center"/>
                </w:tcPr>
                <w:p w14:paraId="395178B8" w14:textId="5EC6455F" w:rsidR="00364157" w:rsidRPr="00E24587" w:rsidRDefault="00364157" w:rsidP="0036415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OCIAL STUDIES 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>(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t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 xml:space="preserve">eacher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conversation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>)</w:t>
                  </w:r>
                </w:p>
              </w:tc>
            </w:tr>
            <w:tr w:rsidR="00364157" w:rsidRPr="00D7490D" w14:paraId="406F38E6" w14:textId="77777777" w:rsidTr="00926BD8">
              <w:tc>
                <w:tcPr>
                  <w:tcW w:w="327" w:type="dxa"/>
                  <w:vAlign w:val="center"/>
                </w:tcPr>
                <w:p w14:paraId="73076DA7" w14:textId="674AAC4E" w:rsidR="00364157" w:rsidRPr="00D7490D" w:rsidRDefault="00364157" w:rsidP="0036415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7F0687E4" w14:textId="425910C2" w:rsidR="00364157" w:rsidRPr="00D7490D" w:rsidRDefault="00364157" w:rsidP="0036415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01</w:t>
                  </w:r>
                </w:p>
              </w:tc>
              <w:tc>
                <w:tcPr>
                  <w:tcW w:w="1904" w:type="dxa"/>
                  <w:vAlign w:val="center"/>
                </w:tcPr>
                <w:p w14:paraId="38982925" w14:textId="7C94B006" w:rsidR="00364157" w:rsidRPr="00D7490D" w:rsidRDefault="00364157" w:rsidP="0036415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US History</w:t>
                  </w:r>
                </w:p>
              </w:tc>
            </w:tr>
            <w:tr w:rsidR="00364157" w:rsidRPr="00D7490D" w14:paraId="28770B8A" w14:textId="77777777" w:rsidTr="00926BD8">
              <w:tc>
                <w:tcPr>
                  <w:tcW w:w="327" w:type="dxa"/>
                  <w:vAlign w:val="center"/>
                </w:tcPr>
                <w:p w14:paraId="4FA5A571" w14:textId="6A3F780B" w:rsidR="00364157" w:rsidRPr="00D7490D" w:rsidRDefault="00364157" w:rsidP="0036415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20C8C728" w14:textId="64E64BC3" w:rsidR="00364157" w:rsidRPr="00D7490D" w:rsidRDefault="00364157" w:rsidP="0036415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471(w)</w:t>
                  </w:r>
                </w:p>
              </w:tc>
              <w:tc>
                <w:tcPr>
                  <w:tcW w:w="1904" w:type="dxa"/>
                  <w:vAlign w:val="center"/>
                </w:tcPr>
                <w:p w14:paraId="518CFA9C" w14:textId="6E1431CF" w:rsidR="00364157" w:rsidRPr="00D7490D" w:rsidRDefault="00364157" w:rsidP="0036415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US History*</w:t>
                  </w:r>
                </w:p>
              </w:tc>
            </w:tr>
            <w:tr w:rsidR="00364157" w:rsidRPr="00D7490D" w14:paraId="4ADA9DC0" w14:textId="77777777" w:rsidTr="00926BD8">
              <w:tc>
                <w:tcPr>
                  <w:tcW w:w="327" w:type="dxa"/>
                  <w:vAlign w:val="center"/>
                </w:tcPr>
                <w:p w14:paraId="6232380B" w14:textId="667DC86A" w:rsidR="00364157" w:rsidRPr="00D7490D" w:rsidRDefault="00364157" w:rsidP="0036415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3B9CEDDD" w14:textId="5CB6CA8D" w:rsidR="00364157" w:rsidRPr="00D7490D" w:rsidRDefault="00364157" w:rsidP="0036415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04" w:type="dxa"/>
                  <w:vAlign w:val="center"/>
                </w:tcPr>
                <w:p w14:paraId="0E5E1865" w14:textId="4161B703" w:rsidR="00364157" w:rsidRPr="00D7490D" w:rsidRDefault="00364157" w:rsidP="0036415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E4488" w:rsidRPr="00D7490D" w14:paraId="3BC5B4AC" w14:textId="77777777" w:rsidTr="00926BD8">
              <w:tc>
                <w:tcPr>
                  <w:tcW w:w="3220" w:type="dxa"/>
                  <w:gridSpan w:val="3"/>
                  <w:vAlign w:val="center"/>
                </w:tcPr>
                <w:p w14:paraId="7E19B871" w14:textId="0AD4EA5E" w:rsidR="00DE4488" w:rsidRPr="00D7490D" w:rsidRDefault="00DE4488" w:rsidP="00DE4488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E10-12 and Health 2</w:t>
                  </w:r>
                </w:p>
              </w:tc>
            </w:tr>
            <w:tr w:rsidR="00DE4488" w:rsidRPr="00D7490D" w14:paraId="3812CE75" w14:textId="77777777" w:rsidTr="00926BD8">
              <w:tc>
                <w:tcPr>
                  <w:tcW w:w="327" w:type="dxa"/>
                  <w:vAlign w:val="center"/>
                </w:tcPr>
                <w:p w14:paraId="2AB0FA6F" w14:textId="34B4F588" w:rsidR="00DE4488" w:rsidRPr="00D7490D" w:rsidRDefault="00DE4488" w:rsidP="00DE4488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628446E5" w14:textId="2A5334E6" w:rsidR="00DE4488" w:rsidRPr="00D7490D" w:rsidRDefault="00DE4488" w:rsidP="00DE448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HE</w:t>
                  </w:r>
                </w:p>
              </w:tc>
              <w:tc>
                <w:tcPr>
                  <w:tcW w:w="1904" w:type="dxa"/>
                  <w:vAlign w:val="center"/>
                </w:tcPr>
                <w:p w14:paraId="07A09F7A" w14:textId="71BD46E4" w:rsidR="00DE4488" w:rsidRPr="00D7490D" w:rsidRDefault="00DE4488" w:rsidP="00DE448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/Heath 2</w:t>
                  </w:r>
                </w:p>
              </w:tc>
            </w:tr>
          </w:tbl>
          <w:p w14:paraId="1C72E564" w14:textId="7AB70ED9" w:rsidR="007604E0" w:rsidRPr="00D7490D" w:rsidRDefault="007604E0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655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337"/>
            </w:tblGrid>
            <w:tr w:rsidR="00DB2E19" w:rsidRPr="00D7490D" w14:paraId="6B878DBE" w14:textId="77777777" w:rsidTr="003020B9">
              <w:trPr>
                <w:trHeight w:val="224"/>
              </w:trPr>
              <w:tc>
                <w:tcPr>
                  <w:tcW w:w="3655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3020B9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799843F8" w:rsidR="00C75EED" w:rsidRPr="00D7490D" w:rsidRDefault="00A1007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</w:t>
                  </w:r>
                  <w:r w:rsidR="000B5BF0">
                    <w:rPr>
                      <w:rFonts w:cstheme="minorHAnsi"/>
                      <w:sz w:val="18"/>
                      <w:szCs w:val="18"/>
                    </w:rPr>
                    <w:t>T0</w:t>
                  </w:r>
                  <w:r w:rsidR="00CE19D4">
                    <w:rPr>
                      <w:rFonts w:cstheme="minorHAnsi"/>
                      <w:sz w:val="18"/>
                      <w:szCs w:val="18"/>
                    </w:rPr>
                    <w:t>1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0B1E51" w14:textId="2E901E13" w:rsidR="00C75EED" w:rsidRPr="00D7490D" w:rsidRDefault="000B5BF0" w:rsidP="00A706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Intro to Construction</w:t>
                  </w:r>
                </w:p>
              </w:tc>
            </w:tr>
            <w:tr w:rsidR="00C75EED" w:rsidRPr="00D7490D" w14:paraId="014C299E" w14:textId="77777777" w:rsidTr="003020B9">
              <w:tc>
                <w:tcPr>
                  <w:tcW w:w="331" w:type="dxa"/>
                  <w:gridSpan w:val="2"/>
                  <w:vAlign w:val="center"/>
                </w:tcPr>
                <w:p w14:paraId="7171E707" w14:textId="6B595DE3" w:rsidR="00C75EED" w:rsidRPr="00D7490D" w:rsidRDefault="00C75EED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39B8DCFF" w14:textId="63706ED9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0402FA62" w14:textId="39B4AD7D" w:rsidR="00C75EED" w:rsidRPr="00D7490D" w:rsidRDefault="00C75EED" w:rsidP="00F97C4C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072E0F" w:rsidRPr="00D7490D" w14:paraId="06BB36F1" w14:textId="77777777" w:rsidTr="003020B9">
              <w:trPr>
                <w:trHeight w:val="161"/>
              </w:trPr>
              <w:tc>
                <w:tcPr>
                  <w:tcW w:w="3655" w:type="dxa"/>
                  <w:gridSpan w:val="4"/>
                  <w:vAlign w:val="center"/>
                </w:tcPr>
                <w:p w14:paraId="321FBDA5" w14:textId="261CA009" w:rsidR="00072E0F" w:rsidRPr="00ED4E85" w:rsidRDefault="00072E0F" w:rsidP="00072E0F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science track/teacher rec)</w:t>
                  </w:r>
                </w:p>
              </w:tc>
            </w:tr>
            <w:tr w:rsidR="00072E0F" w:rsidRPr="00D7490D" w14:paraId="11E4CAAA" w14:textId="77777777" w:rsidTr="003020B9">
              <w:tc>
                <w:tcPr>
                  <w:tcW w:w="320" w:type="dxa"/>
                  <w:vAlign w:val="center"/>
                </w:tcPr>
                <w:p w14:paraId="29DA5BBA" w14:textId="77777777" w:rsidR="00072E0F" w:rsidRPr="00D7490D" w:rsidRDefault="00072E0F" w:rsidP="00072E0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77E3FC2C" w:rsidR="00072E0F" w:rsidRPr="00D7490D" w:rsidRDefault="00072E0F" w:rsidP="00072E0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76D98589" w14:textId="4D42C00D" w:rsidR="00072E0F" w:rsidRPr="00D7490D" w:rsidRDefault="00072E0F" w:rsidP="00072E0F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 (IPC)</w:t>
                  </w:r>
                </w:p>
              </w:tc>
            </w:tr>
            <w:tr w:rsidR="00072E0F" w:rsidRPr="00D7490D" w14:paraId="2936ACCD" w14:textId="77777777" w:rsidTr="003020B9">
              <w:tc>
                <w:tcPr>
                  <w:tcW w:w="320" w:type="dxa"/>
                  <w:vAlign w:val="center"/>
                </w:tcPr>
                <w:p w14:paraId="5F1EAE8D" w14:textId="77777777" w:rsidR="00072E0F" w:rsidRPr="00D7490D" w:rsidRDefault="00072E0F" w:rsidP="00072E0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539CE8BD" w:rsidR="00072E0F" w:rsidRPr="00D7490D" w:rsidRDefault="00072E0F" w:rsidP="00072E0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337" w:type="dxa"/>
                </w:tcPr>
                <w:p w14:paraId="2E4F09C6" w14:textId="2E1C6162" w:rsidR="00072E0F" w:rsidRPr="00D7490D" w:rsidRDefault="00072E0F" w:rsidP="00072E0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072E0F" w:rsidRPr="00D7490D" w14:paraId="64103DB9" w14:textId="77777777" w:rsidTr="003020B9">
              <w:tc>
                <w:tcPr>
                  <w:tcW w:w="320" w:type="dxa"/>
                  <w:vAlign w:val="center"/>
                </w:tcPr>
                <w:p w14:paraId="27C86D21" w14:textId="77777777" w:rsidR="00072E0F" w:rsidRPr="00D7490D" w:rsidRDefault="00072E0F" w:rsidP="00072E0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11E0C8A6" w:rsidR="00072E0F" w:rsidRPr="00D7490D" w:rsidRDefault="00072E0F" w:rsidP="00072E0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197CCEA5" w14:textId="406F1D56" w:rsidR="00072E0F" w:rsidRPr="00D7490D" w:rsidRDefault="00072E0F" w:rsidP="00072E0F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072E0F" w:rsidRPr="00D7490D" w14:paraId="37707DDC" w14:textId="77777777" w:rsidTr="003020B9">
              <w:tc>
                <w:tcPr>
                  <w:tcW w:w="320" w:type="dxa"/>
                  <w:vAlign w:val="center"/>
                </w:tcPr>
                <w:p w14:paraId="3344C8D0" w14:textId="77777777" w:rsidR="00072E0F" w:rsidRPr="00D7490D" w:rsidRDefault="00072E0F" w:rsidP="00072E0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0D8A109" w14:textId="09F5D018" w:rsidR="00072E0F" w:rsidRDefault="00072E0F" w:rsidP="00072E0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337" w:type="dxa"/>
                </w:tcPr>
                <w:p w14:paraId="41A6CF6E" w14:textId="59FA7A42" w:rsidR="00072E0F" w:rsidRDefault="00072E0F" w:rsidP="00072E0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ysics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072E0F" w:rsidRPr="00D7490D" w14:paraId="3167D0DB" w14:textId="77777777" w:rsidTr="003020B9">
              <w:tc>
                <w:tcPr>
                  <w:tcW w:w="320" w:type="dxa"/>
                  <w:vAlign w:val="center"/>
                </w:tcPr>
                <w:p w14:paraId="31360B13" w14:textId="77777777" w:rsidR="00072E0F" w:rsidRPr="00D7490D" w:rsidRDefault="00072E0F" w:rsidP="00072E0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1539679" w14:textId="69E53A59" w:rsidR="00072E0F" w:rsidRPr="00D7490D" w:rsidRDefault="00072E0F" w:rsidP="00072E0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7EC046C4" w14:textId="7E1E9CAB" w:rsidR="00072E0F" w:rsidRPr="00D7490D" w:rsidRDefault="00072E0F" w:rsidP="00072E0F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072E0F" w:rsidRPr="00D7490D" w14:paraId="6150A202" w14:textId="77777777" w:rsidTr="003020B9">
              <w:tc>
                <w:tcPr>
                  <w:tcW w:w="320" w:type="dxa"/>
                  <w:vAlign w:val="center"/>
                </w:tcPr>
                <w:p w14:paraId="6915E2F0" w14:textId="2FC53DB7" w:rsidR="00072E0F" w:rsidRPr="00D7490D" w:rsidRDefault="00072E0F" w:rsidP="00072E0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7B00ACD" w14:textId="776D5383" w:rsidR="00072E0F" w:rsidRDefault="00072E0F" w:rsidP="00072E0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</w:tcPr>
                <w:p w14:paraId="079B0662" w14:textId="3829D17C" w:rsidR="00072E0F" w:rsidRDefault="00072E0F" w:rsidP="00072E0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072E0F" w:rsidRPr="00D7490D" w14:paraId="2CD4F9AC" w14:textId="77777777" w:rsidTr="003020B9">
              <w:tc>
                <w:tcPr>
                  <w:tcW w:w="320" w:type="dxa"/>
                  <w:vAlign w:val="center"/>
                </w:tcPr>
                <w:p w14:paraId="7F97F07A" w14:textId="77777777" w:rsidR="00072E0F" w:rsidRPr="00D7490D" w:rsidRDefault="00072E0F" w:rsidP="00072E0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2F16C63" w14:textId="77777777" w:rsidR="00072E0F" w:rsidRDefault="00072E0F" w:rsidP="00072E0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</w:tcPr>
                <w:p w14:paraId="02D7D362" w14:textId="77777777" w:rsidR="00072E0F" w:rsidRDefault="00072E0F" w:rsidP="00072E0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A08A5" w:rsidRPr="00D7490D" w14:paraId="764F7119" w14:textId="77777777" w:rsidTr="007F4E55">
              <w:tc>
                <w:tcPr>
                  <w:tcW w:w="3655" w:type="dxa"/>
                  <w:gridSpan w:val="4"/>
                  <w:vAlign w:val="center"/>
                </w:tcPr>
                <w:p w14:paraId="5C7B03D9" w14:textId="66F3608B" w:rsidR="00EA08A5" w:rsidRPr="00D7490D" w:rsidRDefault="00EA08A5" w:rsidP="00EA08A5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EA08A5" w:rsidRPr="00D7490D" w14:paraId="3FEAC442" w14:textId="77777777" w:rsidTr="006B6000">
              <w:tc>
                <w:tcPr>
                  <w:tcW w:w="320" w:type="dxa"/>
                  <w:vAlign w:val="center"/>
                </w:tcPr>
                <w:p w14:paraId="64E31B05" w14:textId="77777777" w:rsidR="00EA08A5" w:rsidRPr="00D7490D" w:rsidRDefault="00EA08A5" w:rsidP="00EA08A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790831A" w14:textId="1A7EFB24" w:rsidR="00EA08A5" w:rsidRPr="00D7490D" w:rsidRDefault="00EA08A5" w:rsidP="00EA08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(w)</w:t>
                  </w:r>
                </w:p>
              </w:tc>
              <w:tc>
                <w:tcPr>
                  <w:tcW w:w="2337" w:type="dxa"/>
                </w:tcPr>
                <w:p w14:paraId="7E02790C" w14:textId="719A6C04" w:rsidR="00EA08A5" w:rsidRPr="00D7490D" w:rsidRDefault="00EA08A5" w:rsidP="00EA08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 Sci*</w:t>
                  </w:r>
                </w:p>
              </w:tc>
            </w:tr>
            <w:tr w:rsidR="00EA08A5" w:rsidRPr="00D7490D" w14:paraId="7AECF3F2" w14:textId="77777777" w:rsidTr="003020B9">
              <w:tc>
                <w:tcPr>
                  <w:tcW w:w="320" w:type="dxa"/>
                  <w:vAlign w:val="center"/>
                </w:tcPr>
                <w:p w14:paraId="129476A3" w14:textId="77777777" w:rsidR="00EA08A5" w:rsidRPr="00D7490D" w:rsidRDefault="00EA08A5" w:rsidP="00EA08A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3885C549" w:rsidR="00EA08A5" w:rsidRPr="00D7490D" w:rsidRDefault="00EA08A5" w:rsidP="00EA08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D5BE29" w14:textId="154E36F9" w:rsidR="00EA08A5" w:rsidRPr="00D7490D" w:rsidRDefault="00EA08A5" w:rsidP="00EA08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EA08A5" w:rsidRPr="00D7490D" w14:paraId="4ED492A2" w14:textId="77777777" w:rsidTr="003020B9">
              <w:tc>
                <w:tcPr>
                  <w:tcW w:w="320" w:type="dxa"/>
                  <w:vAlign w:val="center"/>
                </w:tcPr>
                <w:p w14:paraId="7E8A03B9" w14:textId="77777777" w:rsidR="00EA08A5" w:rsidRPr="00D7490D" w:rsidRDefault="00EA08A5" w:rsidP="00EA08A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FBDBD02" w14:textId="2C9B0DE9" w:rsidR="00EA08A5" w:rsidRPr="00D7490D" w:rsidRDefault="00EA08A5" w:rsidP="00EA08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7D089F4F" w14:textId="405B7896" w:rsidR="00EA08A5" w:rsidRPr="00D7490D" w:rsidRDefault="00EA08A5" w:rsidP="00EA08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+</w:t>
                  </w:r>
                </w:p>
              </w:tc>
            </w:tr>
            <w:tr w:rsidR="00EA08A5" w:rsidRPr="00D7490D" w14:paraId="050F8E83" w14:textId="77777777" w:rsidTr="003020B9">
              <w:tc>
                <w:tcPr>
                  <w:tcW w:w="320" w:type="dxa"/>
                  <w:vAlign w:val="center"/>
                </w:tcPr>
                <w:p w14:paraId="4FF29BA4" w14:textId="77777777" w:rsidR="00EA08A5" w:rsidRPr="00D7490D" w:rsidRDefault="00EA08A5" w:rsidP="00EA08A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2949BA9F" w14:textId="4C6E8EF3" w:rsidR="00EA08A5" w:rsidRPr="00D7490D" w:rsidRDefault="00EA08A5" w:rsidP="00EA08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337" w:type="dxa"/>
                  <w:vAlign w:val="center"/>
                </w:tcPr>
                <w:p w14:paraId="0C8929A6" w14:textId="5DA19A5D" w:rsidR="00EA08A5" w:rsidRPr="00D7490D" w:rsidRDefault="00EA08A5" w:rsidP="00EA08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EA08A5" w:rsidRPr="00D7490D" w14:paraId="05DA9F3D" w14:textId="77777777" w:rsidTr="003020B9">
              <w:tc>
                <w:tcPr>
                  <w:tcW w:w="320" w:type="dxa"/>
                  <w:vAlign w:val="center"/>
                </w:tcPr>
                <w:p w14:paraId="08B35DD5" w14:textId="77777777" w:rsidR="00EA08A5" w:rsidRPr="00D7490D" w:rsidRDefault="00EA08A5" w:rsidP="00EA08A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236FCC" w14:textId="2A9F48E1" w:rsidR="00EA08A5" w:rsidRPr="00D7490D" w:rsidRDefault="00EA08A5" w:rsidP="00EA08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337" w:type="dxa"/>
                  <w:vAlign w:val="center"/>
                </w:tcPr>
                <w:p w14:paraId="3E84C086" w14:textId="290DD3FF" w:rsidR="00EA08A5" w:rsidRPr="00D7490D" w:rsidRDefault="00EA08A5" w:rsidP="00EA08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EA08A5" w:rsidRPr="00D7490D" w14:paraId="257BE6E7" w14:textId="77777777" w:rsidTr="008052C9">
              <w:tc>
                <w:tcPr>
                  <w:tcW w:w="320" w:type="dxa"/>
                  <w:vAlign w:val="center"/>
                </w:tcPr>
                <w:p w14:paraId="2B58D124" w14:textId="77777777" w:rsidR="00EA08A5" w:rsidRPr="00D7490D" w:rsidRDefault="00EA08A5" w:rsidP="00EA08A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95C0E19" w14:textId="128A98C2" w:rsidR="00EA08A5" w:rsidRDefault="00EA08A5" w:rsidP="00EA08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337" w:type="dxa"/>
                </w:tcPr>
                <w:p w14:paraId="2B959B84" w14:textId="6A130A03" w:rsidR="00EA08A5" w:rsidRDefault="00EA08A5" w:rsidP="00EA08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 I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EA08A5" w:rsidRPr="00D7490D" w14:paraId="39FABDC8" w14:textId="77777777" w:rsidTr="008052C9">
              <w:tc>
                <w:tcPr>
                  <w:tcW w:w="320" w:type="dxa"/>
                  <w:vAlign w:val="center"/>
                </w:tcPr>
                <w:p w14:paraId="21B0010E" w14:textId="77777777" w:rsidR="00EA08A5" w:rsidRPr="00D7490D" w:rsidRDefault="00EA08A5" w:rsidP="00EA08A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825279C" w14:textId="77777777" w:rsidR="00EA08A5" w:rsidRDefault="00EA08A5" w:rsidP="00EA08A5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</w:tcPr>
                <w:p w14:paraId="446D8E59" w14:textId="77777777" w:rsidR="00EA08A5" w:rsidRDefault="00EA08A5" w:rsidP="00EA08A5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490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340"/>
            </w:tblGrid>
            <w:tr w:rsidR="00655783" w:rsidRPr="00D7490D" w14:paraId="0C63B98E" w14:textId="77777777" w:rsidTr="00926BD8">
              <w:trPr>
                <w:trHeight w:val="224"/>
              </w:trPr>
              <w:tc>
                <w:tcPr>
                  <w:tcW w:w="3490" w:type="dxa"/>
                  <w:gridSpan w:val="3"/>
                  <w:vAlign w:val="center"/>
                </w:tcPr>
                <w:p w14:paraId="0B63BD59" w14:textId="0152F8C7" w:rsidR="00655783" w:rsidRPr="00D7490D" w:rsidRDefault="00126A0D" w:rsidP="00137AF0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 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926BD8">
              <w:tc>
                <w:tcPr>
                  <w:tcW w:w="3490" w:type="dxa"/>
                  <w:gridSpan w:val="3"/>
                  <w:vAlign w:val="center"/>
                </w:tcPr>
                <w:p w14:paraId="27402B42" w14:textId="77C281AC" w:rsidR="002C3BC2" w:rsidRPr="002C3BC2" w:rsidRDefault="00373931" w:rsidP="00126A0D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>of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926BD8">
              <w:tc>
                <w:tcPr>
                  <w:tcW w:w="3490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55783" w:rsidRPr="00D7490D" w14:paraId="7371098F" w14:textId="77777777" w:rsidTr="00926BD8">
              <w:tc>
                <w:tcPr>
                  <w:tcW w:w="299" w:type="dxa"/>
                  <w:vAlign w:val="center"/>
                </w:tcPr>
                <w:p w14:paraId="265E7EFE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4A6A3491" w:rsidR="00655783" w:rsidRPr="00D7490D" w:rsidRDefault="00D7490D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B13D8CC" w14:textId="41BD271A" w:rsidR="00655783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e Art Prep</w:t>
                  </w:r>
                </w:p>
              </w:tc>
            </w:tr>
            <w:tr w:rsidR="00AC248F" w:rsidRPr="00D7490D" w14:paraId="7CB58A2A" w14:textId="77777777" w:rsidTr="00926BD8">
              <w:tc>
                <w:tcPr>
                  <w:tcW w:w="299" w:type="dxa"/>
                  <w:vAlign w:val="center"/>
                </w:tcPr>
                <w:p w14:paraId="6D24542C" w14:textId="77777777" w:rsidR="00AC248F" w:rsidRPr="00D7490D" w:rsidRDefault="00AC248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3793E4B3" w:rsidR="00AC248F" w:rsidRDefault="00AC248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4CE62EB" w14:textId="421F5A2D" w:rsidR="00AC248F" w:rsidRDefault="00AC248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afts</w:t>
                  </w:r>
                  <w:r w:rsidR="008845D1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 w:rsidR="00126A0D"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="008845D1"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926BD8" w:rsidRPr="00D7490D" w14:paraId="394F40A6" w14:textId="77777777" w:rsidTr="00926BD8">
              <w:tc>
                <w:tcPr>
                  <w:tcW w:w="299" w:type="dxa"/>
                  <w:vAlign w:val="center"/>
                </w:tcPr>
                <w:p w14:paraId="6014CDDC" w14:textId="77777777" w:rsidR="00926BD8" w:rsidRPr="00D7490D" w:rsidRDefault="00926BD8" w:rsidP="00926BD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92A63DE" w14:textId="6247C3FA" w:rsidR="00926BD8" w:rsidRPr="00D7490D" w:rsidRDefault="00926BD8" w:rsidP="00926BD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A45F832" w14:textId="175447CB" w:rsidR="00926BD8" w:rsidRPr="00D7490D" w:rsidRDefault="00926BD8" w:rsidP="00926BD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103A08" w:rsidRPr="00D7490D" w14:paraId="5792D0C7" w14:textId="77777777" w:rsidTr="00926BD8">
              <w:tc>
                <w:tcPr>
                  <w:tcW w:w="299" w:type="dxa"/>
                  <w:vAlign w:val="center"/>
                </w:tcPr>
                <w:p w14:paraId="70E066B9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21D07A25" w:rsidR="00103A08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982BCD3" w14:textId="5094F05F" w:rsidR="00103A08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  <w:r w:rsidR="00926BD8">
                    <w:rPr>
                      <w:rFonts w:cstheme="minorHAnsi"/>
                      <w:sz w:val="18"/>
                      <w:szCs w:val="18"/>
                    </w:rPr>
                    <w:t xml:space="preserve"> II**</w:t>
                  </w:r>
                </w:p>
              </w:tc>
            </w:tr>
            <w:tr w:rsidR="00103A08" w:rsidRPr="00D7490D" w14:paraId="0F38B172" w14:textId="77777777" w:rsidTr="00926BD8">
              <w:tc>
                <w:tcPr>
                  <w:tcW w:w="299" w:type="dxa"/>
                  <w:vAlign w:val="center"/>
                </w:tcPr>
                <w:p w14:paraId="673854D2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5416A4E7" w:rsidR="00103A08" w:rsidRPr="002C3BC2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E1964B1" w14:textId="18DE1D43" w:rsidR="00103A08" w:rsidRPr="00D7490D" w:rsidRDefault="002C3BC2" w:rsidP="00087C70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103A08" w:rsidRPr="00D7490D" w14:paraId="595CCFC1" w14:textId="77777777" w:rsidTr="00926BD8">
              <w:tc>
                <w:tcPr>
                  <w:tcW w:w="299" w:type="dxa"/>
                  <w:vAlign w:val="center"/>
                </w:tcPr>
                <w:p w14:paraId="2269BB84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4B68B4" w14:textId="643AF2A0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FCB29B" w14:textId="40B14D89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103A08" w:rsidRPr="00D7490D" w14:paraId="0A3470F5" w14:textId="77777777" w:rsidTr="00926BD8">
              <w:tc>
                <w:tcPr>
                  <w:tcW w:w="299" w:type="dxa"/>
                  <w:vAlign w:val="center"/>
                </w:tcPr>
                <w:p w14:paraId="4E2ADE41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D9D3D73" w14:textId="06556DA8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744B5CCF" w14:textId="726E8FB0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110123" w:rsidRPr="00D7490D" w14:paraId="1DB250AA" w14:textId="77777777" w:rsidTr="00926BD8">
              <w:tc>
                <w:tcPr>
                  <w:tcW w:w="299" w:type="dxa"/>
                  <w:vAlign w:val="center"/>
                </w:tcPr>
                <w:p w14:paraId="550EECAF" w14:textId="77777777" w:rsidR="00110123" w:rsidRPr="00D7490D" w:rsidRDefault="00110123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9ACFB7" w14:textId="543DC336" w:rsidR="00110123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261F66AA" w14:textId="76CF69A8" w:rsidR="00110123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2C3BC2" w:rsidRPr="00D7490D" w14:paraId="478F57A3" w14:textId="77777777" w:rsidTr="00926BD8">
              <w:tc>
                <w:tcPr>
                  <w:tcW w:w="3490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265753" w:rsidRPr="00D7490D" w14:paraId="7BF86338" w14:textId="77777777" w:rsidTr="00926BD8">
              <w:tc>
                <w:tcPr>
                  <w:tcW w:w="299" w:type="dxa"/>
                  <w:vAlign w:val="center"/>
                </w:tcPr>
                <w:p w14:paraId="2C32B16A" w14:textId="77777777" w:rsidR="00265753" w:rsidRPr="00D7490D" w:rsidRDefault="00265753" w:rsidP="0026575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FCD0A66" w14:textId="5DB4BBEE" w:rsidR="00265753" w:rsidRPr="002C3BC2" w:rsidRDefault="00265753" w:rsidP="0026575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1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814AB31" w14:textId="369C3341" w:rsidR="00265753" w:rsidRPr="00D7490D" w:rsidRDefault="00265753" w:rsidP="0026575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</w:p>
              </w:tc>
            </w:tr>
            <w:tr w:rsidR="00265753" w:rsidRPr="00D7490D" w14:paraId="5E37CD27" w14:textId="77777777" w:rsidTr="00926BD8">
              <w:tc>
                <w:tcPr>
                  <w:tcW w:w="299" w:type="dxa"/>
                  <w:vAlign w:val="center"/>
                </w:tcPr>
                <w:p w14:paraId="2E5AB506" w14:textId="77777777" w:rsidR="00265753" w:rsidRPr="00D7490D" w:rsidRDefault="00265753" w:rsidP="0026575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0D38CC1B" w:rsidR="00265753" w:rsidRPr="002C3BC2" w:rsidRDefault="00265753" w:rsidP="0026575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209D1A" w14:textId="7430A95B" w:rsidR="00265753" w:rsidRPr="00D7490D" w:rsidRDefault="00265753" w:rsidP="0026575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265753" w:rsidRPr="00D7490D" w14:paraId="3B7F1C88" w14:textId="77777777" w:rsidTr="00926BD8">
              <w:tc>
                <w:tcPr>
                  <w:tcW w:w="299" w:type="dxa"/>
                  <w:vAlign w:val="center"/>
                </w:tcPr>
                <w:p w14:paraId="07DDF79E" w14:textId="21F6A430" w:rsidR="00265753" w:rsidRPr="00D7490D" w:rsidRDefault="00265753" w:rsidP="0026575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25600A8E" w:rsidR="00265753" w:rsidRPr="00D7490D" w:rsidRDefault="00265753" w:rsidP="00265753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340" w:type="dxa"/>
                  <w:vAlign w:val="center"/>
                </w:tcPr>
                <w:p w14:paraId="3404E983" w14:textId="3A8F7CA9" w:rsidR="00265753" w:rsidRPr="00D7490D" w:rsidRDefault="00265753" w:rsidP="0026575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265753" w:rsidRPr="00D7490D" w14:paraId="2306F1AB" w14:textId="77777777" w:rsidTr="00926BD8">
              <w:tc>
                <w:tcPr>
                  <w:tcW w:w="299" w:type="dxa"/>
                  <w:vAlign w:val="center"/>
                </w:tcPr>
                <w:p w14:paraId="46858AF5" w14:textId="77777777" w:rsidR="00265753" w:rsidRDefault="00265753" w:rsidP="0026575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112F74F4" w:rsidR="00265753" w:rsidRPr="00D7490D" w:rsidRDefault="00265753" w:rsidP="00265753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7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41BA4C1E" w14:textId="5F84D21A" w:rsidR="00265753" w:rsidRDefault="00265753" w:rsidP="0026575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</w:p>
              </w:tc>
            </w:tr>
            <w:tr w:rsidR="00265753" w:rsidRPr="00D7490D" w14:paraId="33663EFF" w14:textId="77777777" w:rsidTr="00926BD8">
              <w:tc>
                <w:tcPr>
                  <w:tcW w:w="299" w:type="dxa"/>
                  <w:vAlign w:val="center"/>
                </w:tcPr>
                <w:p w14:paraId="1969E604" w14:textId="77777777" w:rsidR="00265753" w:rsidRDefault="00265753" w:rsidP="0026575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EA9E0ED" w14:textId="057D20F7" w:rsidR="00265753" w:rsidRDefault="00265753" w:rsidP="00265753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2626A3CA" w14:textId="2C665E53" w:rsidR="00265753" w:rsidRDefault="00265753" w:rsidP="0026575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265753" w:rsidRPr="00D7490D" w14:paraId="531163DA" w14:textId="77777777" w:rsidTr="00926BD8">
              <w:tc>
                <w:tcPr>
                  <w:tcW w:w="299" w:type="dxa"/>
                  <w:vAlign w:val="center"/>
                </w:tcPr>
                <w:p w14:paraId="253D175F" w14:textId="77777777" w:rsidR="00265753" w:rsidRDefault="00265753" w:rsidP="0026575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3B65926" w14:textId="6E3D71A3" w:rsidR="00265753" w:rsidRDefault="00265753" w:rsidP="00265753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931</w:t>
                  </w:r>
                </w:p>
              </w:tc>
              <w:tc>
                <w:tcPr>
                  <w:tcW w:w="2340" w:type="dxa"/>
                  <w:vAlign w:val="center"/>
                </w:tcPr>
                <w:p w14:paraId="7586E523" w14:textId="463D721A" w:rsidR="00265753" w:rsidRDefault="00265753" w:rsidP="0026575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265753" w:rsidRPr="00D7490D" w14:paraId="40F75451" w14:textId="77777777" w:rsidTr="00926BD8">
              <w:tc>
                <w:tcPr>
                  <w:tcW w:w="3490" w:type="dxa"/>
                  <w:gridSpan w:val="3"/>
                  <w:vAlign w:val="center"/>
                </w:tcPr>
                <w:p w14:paraId="4EDE4B30" w14:textId="10B2D169" w:rsidR="00265753" w:rsidRPr="002C3BC2" w:rsidRDefault="00265753" w:rsidP="00265753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265753" w:rsidRPr="00D7490D" w14:paraId="222E9BC8" w14:textId="77777777" w:rsidTr="00926BD8">
              <w:tc>
                <w:tcPr>
                  <w:tcW w:w="299" w:type="dxa"/>
                  <w:vAlign w:val="center"/>
                </w:tcPr>
                <w:p w14:paraId="57E19652" w14:textId="77777777" w:rsidR="00265753" w:rsidRPr="00D7490D" w:rsidRDefault="00265753" w:rsidP="0026575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4509A70" w14:textId="0A4148E6" w:rsidR="00265753" w:rsidRPr="002C3BC2" w:rsidRDefault="00265753" w:rsidP="0026575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23417B94" w14:textId="426EA3EE" w:rsidR="00265753" w:rsidRPr="00D7490D" w:rsidRDefault="00265753" w:rsidP="0026575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265753" w:rsidRPr="00D7490D" w14:paraId="0519283D" w14:textId="77777777" w:rsidTr="00926BD8">
              <w:tc>
                <w:tcPr>
                  <w:tcW w:w="299" w:type="dxa"/>
                  <w:vAlign w:val="center"/>
                </w:tcPr>
                <w:p w14:paraId="786FB5B6" w14:textId="77777777" w:rsidR="00265753" w:rsidRPr="00D7490D" w:rsidRDefault="00265753" w:rsidP="0026575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09B08AA" w14:textId="11F88D06" w:rsidR="00265753" w:rsidRPr="00D7490D" w:rsidRDefault="00265753" w:rsidP="00265753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EN153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6A86436" w14:textId="0746D0C9" w:rsidR="00265753" w:rsidRPr="00D7490D" w:rsidRDefault="00265753" w:rsidP="0026575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604A27" w:rsidRPr="00D7490D" w14:paraId="08CEE12F" w14:textId="77777777" w:rsidTr="00926BD8">
              <w:tc>
                <w:tcPr>
                  <w:tcW w:w="299" w:type="dxa"/>
                  <w:vAlign w:val="center"/>
                </w:tcPr>
                <w:p w14:paraId="339A229B" w14:textId="77777777" w:rsidR="00604A27" w:rsidRPr="00D7490D" w:rsidRDefault="00604A27" w:rsidP="00604A2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B2E6F32" w14:textId="66AB9F1C" w:rsidR="00604A27" w:rsidRDefault="00604A27" w:rsidP="00604A27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340" w:type="dxa"/>
                  <w:vAlign w:val="center"/>
                </w:tcPr>
                <w:p w14:paraId="7F6CB7AA" w14:textId="6103F034" w:rsidR="00604A27" w:rsidRDefault="00604A27" w:rsidP="00604A2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7"/>
                      <w:szCs w:val="17"/>
                    </w:rPr>
                    <w:t>AP African Amer Studies</w:t>
                  </w:r>
                </w:p>
              </w:tc>
            </w:tr>
          </w:tbl>
          <w:p w14:paraId="1483B01F" w14:textId="77777777" w:rsidR="007604E0" w:rsidRPr="00D7490D" w:rsidRDefault="007604E0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1284FE7B" w14:textId="77777777" w:rsidR="00151FFA" w:rsidRDefault="00151FFA" w:rsidP="00151FFA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13236949" w14:textId="77777777" w:rsidR="00151FFA" w:rsidRDefault="00151FFA" w:rsidP="00151FFA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D: Daily Semester (1 Credit QTRs 1&amp;2 </w:t>
            </w:r>
            <w:r>
              <w:rPr>
                <w:rFonts w:cs="Calibri"/>
                <w:b/>
                <w:bCs/>
                <w:color w:val="000000"/>
                <w:sz w:val="20"/>
                <w:szCs w:val="20"/>
                <w:u w:val="single"/>
              </w:rPr>
              <w:t>and</w:t>
            </w: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 1 Credit QTRs 3&amp;4 = 2 total math credits)</w:t>
            </w:r>
          </w:p>
          <w:p w14:paraId="508ADCA0" w14:textId="77777777" w:rsidR="00151FFA" w:rsidRDefault="00151FFA" w:rsidP="00151FFA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w: Weighted in GPA </w:t>
            </w:r>
            <w:proofErr w:type="gramStart"/>
            <w:r>
              <w:rPr>
                <w:rFonts w:cs="Calibri"/>
                <w:bCs/>
                <w:color w:val="000000"/>
                <w:sz w:val="20"/>
                <w:szCs w:val="20"/>
              </w:rPr>
              <w:t>calculations</w:t>
            </w:r>
            <w:proofErr w:type="gramEnd"/>
          </w:p>
          <w:p w14:paraId="7A3ECE6C" w14:textId="77777777" w:rsidR="00151FFA" w:rsidRDefault="00151FFA" w:rsidP="00151F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</w:t>
            </w:r>
          </w:p>
          <w:p w14:paraId="5681FF71" w14:textId="77777777" w:rsidR="00151FFA" w:rsidRDefault="00151FFA" w:rsidP="00151F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 </w:t>
            </w:r>
            <w:r>
              <w:rPr>
                <w:b/>
                <w:sz w:val="20"/>
                <w:szCs w:val="20"/>
                <w:u w:val="single"/>
              </w:rPr>
              <w:t>Percussion Ensemble</w:t>
            </w:r>
            <w:r>
              <w:rPr>
                <w:sz w:val="20"/>
                <w:szCs w:val="20"/>
              </w:rPr>
              <w:t xml:space="preserve"> requires teacher approval also.</w:t>
            </w:r>
          </w:p>
          <w:p w14:paraId="543175C8" w14:textId="77777777" w:rsidR="00151FFA" w:rsidRDefault="00151FFA" w:rsidP="00151FFA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08804A6F" w14:textId="77777777" w:rsidR="00151FFA" w:rsidRDefault="00151FFA" w:rsidP="00151F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 w:rsidRPr="005E24FC"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3CB43075" w14:textId="77777777" w:rsidR="00151FFA" w:rsidRDefault="00151FFA" w:rsidP="00151F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</w:t>
            </w:r>
            <w:proofErr w:type="gramStart"/>
            <w:r>
              <w:rPr>
                <w:sz w:val="20"/>
                <w:szCs w:val="20"/>
              </w:rPr>
              <w:t>+  Honors</w:t>
            </w:r>
            <w:proofErr w:type="gramEnd"/>
            <w:r>
              <w:rPr>
                <w:sz w:val="20"/>
                <w:szCs w:val="20"/>
              </w:rPr>
              <w:t xml:space="preserve"> Physics and AP Physics require trigonometry concurrently.  Physics requires Algebra II concurrently.</w:t>
            </w:r>
          </w:p>
          <w:p w14:paraId="6D82F87C" w14:textId="67B3D1D1" w:rsidR="00437FB3" w:rsidRPr="008E714A" w:rsidRDefault="00151FFA" w:rsidP="00151FFA">
            <w:pPr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+++</w:t>
            </w:r>
            <w:proofErr w:type="gramStart"/>
            <w:r>
              <w:rPr>
                <w:sz w:val="20"/>
                <w:szCs w:val="20"/>
              </w:rPr>
              <w:t>+  AP</w:t>
            </w:r>
            <w:proofErr w:type="gramEnd"/>
            <w:r>
              <w:rPr>
                <w:sz w:val="20"/>
                <w:szCs w:val="20"/>
              </w:rPr>
              <w:t xml:space="preserve"> Chemistry prerequisites are Algebra II </w:t>
            </w:r>
            <w:r w:rsidRPr="005E24FC"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</w:tc>
      </w:tr>
    </w:tbl>
    <w:p w14:paraId="5184E09E" w14:textId="77777777" w:rsidR="00EB7C1E" w:rsidRDefault="00EB7C1E" w:rsidP="00EB7C1E">
      <w:pPr>
        <w:rPr>
          <w:sz w:val="20"/>
          <w:szCs w:val="20"/>
        </w:rPr>
      </w:pPr>
      <w:r>
        <w:rPr>
          <w:sz w:val="20"/>
          <w:szCs w:val="20"/>
        </w:rPr>
        <w:t xml:space="preserve">Please Note:  Elective requests are not guaranteed.  Placement in electives depends on course </w:t>
      </w:r>
      <w:proofErr w:type="gramStart"/>
      <w:r>
        <w:rPr>
          <w:sz w:val="20"/>
          <w:szCs w:val="20"/>
        </w:rPr>
        <w:t>availability</w:t>
      </w:r>
      <w:proofErr w:type="gramEnd"/>
      <w:r>
        <w:rPr>
          <w:sz w:val="20"/>
          <w:szCs w:val="20"/>
        </w:rPr>
        <w:t xml:space="preserve"> which will be determined </w:t>
      </w:r>
      <w:proofErr w:type="gramStart"/>
      <w:r>
        <w:rPr>
          <w:sz w:val="20"/>
          <w:szCs w:val="20"/>
        </w:rPr>
        <w:t>at a later date</w:t>
      </w:r>
      <w:proofErr w:type="gramEnd"/>
      <w:r>
        <w:rPr>
          <w:sz w:val="20"/>
          <w:szCs w:val="20"/>
        </w:rPr>
        <w:t>.  Course registration options are governed primarily by graduation requirements and technical area specifications.</w:t>
      </w:r>
    </w:p>
    <w:p w14:paraId="3114103F" w14:textId="77777777" w:rsidR="00A42CD4" w:rsidRPr="00A42CD4" w:rsidRDefault="00A42CD4" w:rsidP="00A42CD4">
      <w:pPr>
        <w:jc w:val="center"/>
      </w:pPr>
    </w:p>
    <w:sectPr w:rsidR="00A42CD4" w:rsidRPr="00A42CD4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C9AAC1" w14:textId="77777777" w:rsidR="003D2A4A" w:rsidRDefault="003D2A4A" w:rsidP="008E48FA">
      <w:pPr>
        <w:spacing w:after="0" w:line="240" w:lineRule="auto"/>
      </w:pPr>
      <w:r>
        <w:separator/>
      </w:r>
    </w:p>
  </w:endnote>
  <w:endnote w:type="continuationSeparator" w:id="0">
    <w:p w14:paraId="773B46EA" w14:textId="77777777" w:rsidR="003D2A4A" w:rsidRDefault="003D2A4A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2F7BD" w14:textId="77777777" w:rsidR="001F13E7" w:rsidRDefault="001F13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C0A7C" w14:textId="77777777" w:rsidR="001F13E7" w:rsidRPr="00293F29" w:rsidRDefault="001F13E7" w:rsidP="001F13E7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44C65C51" w14:textId="77777777" w:rsidR="00044668" w:rsidRPr="001F13E7" w:rsidRDefault="00044668" w:rsidP="001F13E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ADA08" w14:textId="77777777" w:rsidR="001F13E7" w:rsidRDefault="001F13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A771F" w14:textId="77777777" w:rsidR="003D2A4A" w:rsidRDefault="003D2A4A" w:rsidP="008E48FA">
      <w:pPr>
        <w:spacing w:after="0" w:line="240" w:lineRule="auto"/>
      </w:pPr>
      <w:r>
        <w:separator/>
      </w:r>
    </w:p>
  </w:footnote>
  <w:footnote w:type="continuationSeparator" w:id="0">
    <w:p w14:paraId="3287C87D" w14:textId="77777777" w:rsidR="003D2A4A" w:rsidRDefault="003D2A4A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51832" w14:textId="77777777" w:rsidR="001F13E7" w:rsidRDefault="001F13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57054CC1" w:rsidR="0066227D" w:rsidRPr="008E48FA" w:rsidRDefault="0066227D" w:rsidP="00DD4F3E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DD4F3E">
            <w:rPr>
              <w:b/>
            </w:rPr>
            <w:t>10</w:t>
          </w:r>
        </w:p>
      </w:tc>
      <w:tc>
        <w:tcPr>
          <w:tcW w:w="3067" w:type="dxa"/>
        </w:tcPr>
        <w:p w14:paraId="5B4B2B12" w14:textId="32F035AD" w:rsidR="0066227D" w:rsidRPr="008E48FA" w:rsidRDefault="00926BD8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83428C">
            <w:rPr>
              <w:b/>
            </w:rPr>
            <w:t>4</w:t>
          </w:r>
          <w:r w:rsidR="00044668">
            <w:rPr>
              <w:b/>
            </w:rPr>
            <w:t>-</w:t>
          </w:r>
          <w:r>
            <w:rPr>
              <w:b/>
            </w:rPr>
            <w:t>2</w:t>
          </w:r>
          <w:r w:rsidR="0083428C">
            <w:rPr>
              <w:b/>
            </w:rPr>
            <w:t>5</w:t>
          </w:r>
          <w:r w:rsidR="00044668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96CD3E" w14:textId="77777777" w:rsidR="001F13E7" w:rsidRDefault="001F13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6866404">
    <w:abstractNumId w:val="0"/>
  </w:num>
  <w:num w:numId="2" w16cid:durableId="1874533554">
    <w:abstractNumId w:val="2"/>
  </w:num>
  <w:num w:numId="3" w16cid:durableId="340667067">
    <w:abstractNumId w:val="1"/>
  </w:num>
  <w:num w:numId="4" w16cid:durableId="531966735">
    <w:abstractNumId w:val="3"/>
  </w:num>
  <w:num w:numId="5" w16cid:durableId="97263408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I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I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44668"/>
    <w:rsid w:val="00072E0F"/>
    <w:rsid w:val="000811E3"/>
    <w:rsid w:val="00087C70"/>
    <w:rsid w:val="0009353D"/>
    <w:rsid w:val="000A678F"/>
    <w:rsid w:val="000B5BF0"/>
    <w:rsid w:val="000B67ED"/>
    <w:rsid w:val="000C3ED0"/>
    <w:rsid w:val="000D6E65"/>
    <w:rsid w:val="000E5884"/>
    <w:rsid w:val="00103A08"/>
    <w:rsid w:val="00110123"/>
    <w:rsid w:val="00126A0D"/>
    <w:rsid w:val="00137AF0"/>
    <w:rsid w:val="00151FFA"/>
    <w:rsid w:val="00161BEA"/>
    <w:rsid w:val="001B2C66"/>
    <w:rsid w:val="001B782E"/>
    <w:rsid w:val="001C6E60"/>
    <w:rsid w:val="001D13A3"/>
    <w:rsid w:val="001F13E7"/>
    <w:rsid w:val="001F7B38"/>
    <w:rsid w:val="0022790B"/>
    <w:rsid w:val="00243679"/>
    <w:rsid w:val="00252E84"/>
    <w:rsid w:val="00265753"/>
    <w:rsid w:val="00270895"/>
    <w:rsid w:val="002C3BC2"/>
    <w:rsid w:val="002C75AA"/>
    <w:rsid w:val="002D2993"/>
    <w:rsid w:val="002E1571"/>
    <w:rsid w:val="002F50C8"/>
    <w:rsid w:val="003020B9"/>
    <w:rsid w:val="00316E56"/>
    <w:rsid w:val="0032322D"/>
    <w:rsid w:val="00362DEB"/>
    <w:rsid w:val="00364157"/>
    <w:rsid w:val="00373931"/>
    <w:rsid w:val="003D2A4A"/>
    <w:rsid w:val="00407D6C"/>
    <w:rsid w:val="004312FB"/>
    <w:rsid w:val="00431400"/>
    <w:rsid w:val="00437FB3"/>
    <w:rsid w:val="004469D9"/>
    <w:rsid w:val="004516BC"/>
    <w:rsid w:val="0046715B"/>
    <w:rsid w:val="004A6D80"/>
    <w:rsid w:val="004C0A2F"/>
    <w:rsid w:val="005131B5"/>
    <w:rsid w:val="00556468"/>
    <w:rsid w:val="005578C7"/>
    <w:rsid w:val="00571900"/>
    <w:rsid w:val="005A375B"/>
    <w:rsid w:val="005F298B"/>
    <w:rsid w:val="005F78E1"/>
    <w:rsid w:val="00604A27"/>
    <w:rsid w:val="00630305"/>
    <w:rsid w:val="00655783"/>
    <w:rsid w:val="0066227D"/>
    <w:rsid w:val="00676B3B"/>
    <w:rsid w:val="006A6282"/>
    <w:rsid w:val="006C04DB"/>
    <w:rsid w:val="006C53D0"/>
    <w:rsid w:val="00704605"/>
    <w:rsid w:val="00716669"/>
    <w:rsid w:val="007274BA"/>
    <w:rsid w:val="00727551"/>
    <w:rsid w:val="00731F7C"/>
    <w:rsid w:val="007351C2"/>
    <w:rsid w:val="007604E0"/>
    <w:rsid w:val="00764775"/>
    <w:rsid w:val="00786C7C"/>
    <w:rsid w:val="007C6181"/>
    <w:rsid w:val="007F5417"/>
    <w:rsid w:val="0083428C"/>
    <w:rsid w:val="0086242D"/>
    <w:rsid w:val="00862B35"/>
    <w:rsid w:val="008845D1"/>
    <w:rsid w:val="008A221E"/>
    <w:rsid w:val="008A37ED"/>
    <w:rsid w:val="008A583B"/>
    <w:rsid w:val="008C3833"/>
    <w:rsid w:val="008E48FA"/>
    <w:rsid w:val="008E714A"/>
    <w:rsid w:val="009052CF"/>
    <w:rsid w:val="00926BD8"/>
    <w:rsid w:val="00932F04"/>
    <w:rsid w:val="00950E8A"/>
    <w:rsid w:val="00963389"/>
    <w:rsid w:val="00975177"/>
    <w:rsid w:val="00994310"/>
    <w:rsid w:val="009B02DE"/>
    <w:rsid w:val="009C60E6"/>
    <w:rsid w:val="009D007D"/>
    <w:rsid w:val="009E625C"/>
    <w:rsid w:val="009F72BA"/>
    <w:rsid w:val="00A10071"/>
    <w:rsid w:val="00A13075"/>
    <w:rsid w:val="00A260C9"/>
    <w:rsid w:val="00A42CD4"/>
    <w:rsid w:val="00A4592A"/>
    <w:rsid w:val="00A62091"/>
    <w:rsid w:val="00A70696"/>
    <w:rsid w:val="00AB39B8"/>
    <w:rsid w:val="00AC248F"/>
    <w:rsid w:val="00B26E37"/>
    <w:rsid w:val="00B468BD"/>
    <w:rsid w:val="00B515A5"/>
    <w:rsid w:val="00B5483E"/>
    <w:rsid w:val="00B611FA"/>
    <w:rsid w:val="00B91EB3"/>
    <w:rsid w:val="00B97DCE"/>
    <w:rsid w:val="00BC552C"/>
    <w:rsid w:val="00C148D1"/>
    <w:rsid w:val="00C15A1C"/>
    <w:rsid w:val="00C53F3B"/>
    <w:rsid w:val="00C75125"/>
    <w:rsid w:val="00C75EED"/>
    <w:rsid w:val="00CB24AD"/>
    <w:rsid w:val="00CB76E8"/>
    <w:rsid w:val="00CE19D4"/>
    <w:rsid w:val="00CF6AF9"/>
    <w:rsid w:val="00D330B3"/>
    <w:rsid w:val="00D55A1A"/>
    <w:rsid w:val="00D61705"/>
    <w:rsid w:val="00D72EE4"/>
    <w:rsid w:val="00D7490D"/>
    <w:rsid w:val="00D95779"/>
    <w:rsid w:val="00DB2E19"/>
    <w:rsid w:val="00DB528E"/>
    <w:rsid w:val="00DB6C42"/>
    <w:rsid w:val="00DD4848"/>
    <w:rsid w:val="00DD4F3E"/>
    <w:rsid w:val="00DE4488"/>
    <w:rsid w:val="00DF0205"/>
    <w:rsid w:val="00E071E6"/>
    <w:rsid w:val="00E21543"/>
    <w:rsid w:val="00E24587"/>
    <w:rsid w:val="00E736C0"/>
    <w:rsid w:val="00E86244"/>
    <w:rsid w:val="00E9211A"/>
    <w:rsid w:val="00EA08A5"/>
    <w:rsid w:val="00EB62D4"/>
    <w:rsid w:val="00EB7C1E"/>
    <w:rsid w:val="00ED4E85"/>
    <w:rsid w:val="00EF6351"/>
    <w:rsid w:val="00F071AE"/>
    <w:rsid w:val="00F07D6C"/>
    <w:rsid w:val="00F13FE3"/>
    <w:rsid w:val="00F3013B"/>
    <w:rsid w:val="00F44D49"/>
    <w:rsid w:val="00F7760E"/>
    <w:rsid w:val="00F856D2"/>
    <w:rsid w:val="00F97C4C"/>
    <w:rsid w:val="00FB7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0811E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0811E3"/>
  </w:style>
  <w:style w:type="character" w:customStyle="1" w:styleId="eop">
    <w:name w:val="eop"/>
    <w:basedOn w:val="DefaultParagraphFont"/>
    <w:rsid w:val="000811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6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8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2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1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44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53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627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7611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2211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08789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20495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89348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71471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32974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26664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1890295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923013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1763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125303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7680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4204735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250753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137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1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3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6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I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I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</TotalTime>
  <Pages>1</Pages>
  <Words>458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27</cp:revision>
  <cp:lastPrinted>2020-01-07T19:17:00Z</cp:lastPrinted>
  <dcterms:created xsi:type="dcterms:W3CDTF">2018-01-10T19:01:00Z</dcterms:created>
  <dcterms:modified xsi:type="dcterms:W3CDTF">2024-02-01T17:29:00Z</dcterms:modified>
</cp:coreProperties>
</file>